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cstheme="minorHAnsi"/>
          <w:noProof/>
        </w:rPr>
        <w:id w:val="797177744"/>
        <w:docPartObj>
          <w:docPartGallery w:val="Cover Pages"/>
          <w:docPartUnique/>
        </w:docPartObj>
      </w:sdtPr>
      <w:sdtContent>
        <w:p w14:paraId="1E84740C" w14:textId="588F97DC" w:rsidR="00E37AFC" w:rsidRPr="00D61708" w:rsidRDefault="00E37AFC">
          <w:pPr>
            <w:rPr>
              <w:rFonts w:cstheme="minorHAnsi"/>
              <w:noProof/>
            </w:rPr>
          </w:pPr>
          <w:r w:rsidRPr="00D61708">
            <w:rPr>
              <w:rFonts w:cstheme="minorHAnsi"/>
              <w:noProof/>
              <w:color w:val="FFFFFF" w:themeColor="background1"/>
            </w:rPr>
            <mc:AlternateContent>
              <mc:Choice Requires="wpg">
                <w:drawing>
                  <wp:anchor distT="0" distB="0" distL="114300" distR="114300" simplePos="0" relativeHeight="251659264" behindDoc="0" locked="0" layoutInCell="1" allowOverlap="1" wp14:anchorId="1A31F3ED" wp14:editId="2A5A6ED6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58000" cy="9144000"/>
                    <wp:effectExtent l="0" t="0" r="2540" b="635"/>
                    <wp:wrapNone/>
                    <wp:docPr id="25" name="Group 25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58000" cy="9144000"/>
                              <a:chOff x="0" y="0"/>
                              <a:chExt cx="6858000" cy="9144000"/>
                            </a:xfrm>
                          </wpg:grpSpPr>
                          <wps:wsp>
                            <wps:cNvPr id="26" name="Rectangle 26"/>
                            <wps:cNvSpPr/>
                            <wps:spPr>
                              <a:xfrm>
                                <a:off x="228600" y="0"/>
                                <a:ext cx="6629400" cy="9144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olor w:val="FFFFFF" w:themeColor="background1"/>
                                      <w:sz w:val="84"/>
                                      <w:szCs w:val="84"/>
                                    </w:rPr>
                                    <w:alias w:val="Title"/>
                                    <w:tag w:val=""/>
                                    <w:id w:val="-960264625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p w14:paraId="62588CA1" w14:textId="4E7E3809" w:rsidR="00E37AFC" w:rsidRDefault="00E37AFC">
                                      <w:pPr>
                                        <w:pStyle w:val="NoSpacing"/>
                                        <w:spacing w:after="120"/>
                                        <w:rPr>
                                          <w:rFonts w:asciiTheme="majorHAnsi" w:eastAsiaTheme="majorEastAsia" w:hAnsiTheme="majorHAnsi" w:cstheme="majorBidi"/>
                                          <w:color w:val="FFFFFF" w:themeColor="background1"/>
                                          <w:sz w:val="84"/>
                                          <w:szCs w:val="84"/>
                                        </w:rPr>
                                      </w:pPr>
                                      <w:r>
                                        <w:rPr>
                                          <w:rFonts w:asciiTheme="majorHAnsi" w:eastAsiaTheme="majorEastAsia" w:hAnsiTheme="majorHAnsi" w:cstheme="majorBidi"/>
                                          <w:color w:val="FFFFFF" w:themeColor="background1"/>
                                          <w:sz w:val="84"/>
                                          <w:szCs w:val="84"/>
                                        </w:rPr>
                                        <w:t>N-CY Assignment 1</w:t>
                                      </w:r>
                                    </w:p>
                                  </w:sdtContent>
                                </w:sdt>
                                <w:sdt>
                                  <w:sdtPr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  <w:alias w:val="Subtitle"/>
                                    <w:tag w:val=""/>
                                    <w:id w:val="1611937615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Content>
                                    <w:p w14:paraId="7A17F425" w14:textId="65123274" w:rsidR="00E37AFC" w:rsidRDefault="00E37AFC">
                                      <w:pPr>
                                        <w:pStyle w:val="NoSpacing"/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  <w:t>Sir Qaiser Shafi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Overflow="overflow" horzOverflow="overflow" vert="horz" wrap="square" lIns="457200" tIns="914400" rIns="914400" bIns="265176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27" name="Rectangle 27"/>
                            <wps:cNvSpPr/>
                            <wps:spPr>
                              <a:xfrm>
                                <a:off x="0" y="0"/>
                                <a:ext cx="228600" cy="9144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1">
                                  <a:lumMod val="50000"/>
                                  <a:lumOff val="50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28" name="Text Box 28"/>
                            <wps:cNvSpPr txBox="1"/>
                            <wps:spPr>
                              <a:xfrm>
                                <a:off x="228600" y="7162800"/>
                                <a:ext cx="6629400" cy="156146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alias w:val="Author"/>
                                    <w:tag w:val=""/>
                                    <w:id w:val="-315646564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Content>
                                    <w:p w14:paraId="49EC7950" w14:textId="557F6E9E" w:rsidR="00E37AFC" w:rsidRDefault="00E37AFC">
                                      <w:pPr>
                                        <w:pStyle w:val="NoSpacing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>Ashar Khalil</w:t>
                                      </w:r>
                                    </w:p>
                                  </w:sdtContent>
                                </w:sdt>
                                <w:p w14:paraId="0FF6BBF2" w14:textId="0DE4BABC" w:rsidR="00E37AFC" w:rsidRDefault="00E37AFC">
                                  <w:pPr>
                                    <w:pStyle w:val="NoSpacing"/>
                                    <w:rPr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caps/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  <w:t>20K-1724</w:t>
                                  </w:r>
                                  <w:r>
                                    <w:rPr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  <w:t>  </w:t>
                                  </w:r>
                                  <w:sdt>
                                    <w:sdtPr>
                                      <w:rPr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alias w:val="Address"/>
                                      <w:tag w:val=""/>
                                      <w:id w:val="-669564449"/>
                                      <w:showingPlcHdr/>
  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  <w:text/>
                                    </w:sdtPr>
                                    <w:sdtContent>
                                      <w:r>
                                        <w:rPr>
                                          <w:color w:val="FFFFFF" w:themeColor="background1"/>
                                          <w:sz w:val="18"/>
                                          <w:szCs w:val="18"/>
                                        </w:rPr>
                                        <w:t xml:space="preserve">     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0" rIns="914400" bIns="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82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1A31F3ED" id="Group 25" o:spid="_x0000_s1026" style="position:absolute;margin-left:0;margin-top:0;width:540pt;height:10in;z-index:251659264;mso-width-percent:882;mso-height-percent:909;mso-position-horizontal:center;mso-position-horizontal-relative:page;mso-position-vertical:center;mso-position-vertical-relative:page;mso-width-percent:882;mso-height-percent:909" coordsize="68580,914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">
                    <v:rect id="Rectangle 26" o:spid="_x0000_s1027" style="position:absolute;left:2286;width:66294;height:91440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" fillcolor="black [3213]" stroked="f" strokeweight="1pt">
                      <v:textbox inset="36pt,1in,1in,208.8pt">
                        <w:txbxContent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olor w:val="FFFFFF" w:themeColor="background1"/>
                                <w:sz w:val="84"/>
                                <w:szCs w:val="84"/>
                              </w:rPr>
                              <w:alias w:val="Title"/>
                              <w:tag w:val=""/>
                              <w:id w:val="-960264625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p w14:paraId="62588CA1" w14:textId="4E7E3809" w:rsidR="00E37AFC" w:rsidRDefault="00E37AFC">
                                <w:pPr>
                                  <w:pStyle w:val="NoSpacing"/>
                                  <w:spacing w:after="120"/>
                                  <w:rPr>
                                    <w:rFonts w:asciiTheme="majorHAnsi" w:eastAsiaTheme="majorEastAsia" w:hAnsiTheme="majorHAnsi" w:cstheme="majorBidi"/>
                                    <w:color w:val="FFFFFF" w:themeColor="background1"/>
                                    <w:sz w:val="84"/>
                                    <w:szCs w:val="84"/>
                                  </w:rPr>
                                </w:pPr>
                                <w:r>
                                  <w:rPr>
                                    <w:rFonts w:asciiTheme="majorHAnsi" w:eastAsiaTheme="majorEastAsia" w:hAnsiTheme="majorHAnsi" w:cstheme="majorBidi"/>
                                    <w:color w:val="FFFFFF" w:themeColor="background1"/>
                                    <w:sz w:val="84"/>
                                    <w:szCs w:val="84"/>
                                  </w:rPr>
                                  <w:t>N-CY Assignment 1</w:t>
                                </w:r>
                              </w:p>
                            </w:sdtContent>
                          </w:sdt>
                          <w:sdt>
                            <w:sdtPr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alias w:val="Subtitle"/>
                              <w:tag w:val=""/>
                              <w:id w:val="1611937615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Content>
                              <w:p w14:paraId="7A17F425" w14:textId="65123274" w:rsidR="00E37AFC" w:rsidRDefault="00E37AFC">
                                <w:pPr>
                                  <w:pStyle w:val="NoSpacing"/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  <w:t>Sir Qaiser Shafi</w:t>
                                </w:r>
                              </w:p>
                            </w:sdtContent>
                          </w:sdt>
                        </w:txbxContent>
                      </v:textbox>
                    </v:rect>
                    <v:rect id="Rectangle 27" o:spid="_x0000_s1028" style="position:absolute;width:2286;height:914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" fillcolor="gray [1629]" stroked="f" strokeweight="1pt"/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8" o:spid="_x0000_s1029" type="#_x0000_t202" style="position:absolute;left:2286;top:71628;width:66294;height:15614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" filled="f" stroked="f" strokeweight=".5pt">
                      <v:textbox inset="36pt,0,1in,0">
                        <w:txbxContent>
                          <w:sdt>
                            <w:sdtPr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  <w:alias w:val="Author"/>
                              <w:tag w:val=""/>
                              <w:id w:val="-315646564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Content>
                              <w:p w14:paraId="49EC7950" w14:textId="557F6E9E" w:rsidR="00E37AFC" w:rsidRDefault="00E37AFC">
                                <w:pPr>
                                  <w:pStyle w:val="NoSpacing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>Ashar Khalil</w:t>
                                </w:r>
                              </w:p>
                            </w:sdtContent>
                          </w:sdt>
                          <w:p w14:paraId="0FF6BBF2" w14:textId="0DE4BABC" w:rsidR="00E37AFC" w:rsidRDefault="00E37AFC">
                            <w:pPr>
                              <w:pStyle w:val="NoSpacing"/>
                              <w:rPr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aps/>
                                <w:color w:val="FFFFFF" w:themeColor="background1"/>
                                <w:sz w:val="18"/>
                                <w:szCs w:val="18"/>
                              </w:rPr>
                              <w:t>20K-1724</w:t>
                            </w:r>
                            <w:r>
                              <w:rPr>
                                <w:color w:val="FFFFFF" w:themeColor="background1"/>
                                <w:sz w:val="18"/>
                                <w:szCs w:val="18"/>
                              </w:rPr>
                              <w:t>  </w:t>
                            </w:r>
                            <w:sdt>
                              <w:sdtPr>
                                <w:rPr>
                                  <w:color w:val="FFFFFF" w:themeColor="background1"/>
                                  <w:sz w:val="18"/>
                                  <w:szCs w:val="18"/>
                                </w:rPr>
                                <w:alias w:val="Address"/>
                                <w:tag w:val=""/>
                                <w:id w:val="-669564449"/>
                                <w:showingPlcHdr/>
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<w:text/>
                              </w:sdtPr>
                              <w:sdtContent>
                                <w:r>
                                  <w:rPr>
                                    <w:color w:val="FFFFFF" w:themeColor="background1"/>
                                    <w:sz w:val="18"/>
                                    <w:szCs w:val="18"/>
                                  </w:rPr>
                                  <w:t xml:space="preserve">     </w:t>
                                </w:r>
                              </w:sdtContent>
                            </w:sdt>
                          </w:p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  <w:r w:rsidRPr="00D61708">
            <w:rPr>
              <w:rFonts w:cstheme="minorHAnsi"/>
              <w:noProof/>
            </w:rPr>
            <w:br w:type="page"/>
          </w:r>
        </w:p>
      </w:sdtContent>
    </w:sdt>
    <w:p w14:paraId="73999FF1" w14:textId="0334E010" w:rsidR="00503DC6" w:rsidRPr="00D61708" w:rsidRDefault="00503DC6" w:rsidP="00503DC6">
      <w:pPr>
        <w:rPr>
          <w:rFonts w:cstheme="minorHAnsi"/>
        </w:rPr>
      </w:pPr>
      <w:r w:rsidRPr="00D61708">
        <w:rPr>
          <w:rFonts w:cstheme="minorHAnsi"/>
        </w:rPr>
        <w:lastRenderedPageBreak/>
        <w:t xml:space="preserve">Q1: Make a setup of injecting TCP/IP custom made packet using </w:t>
      </w:r>
      <w:r w:rsidRPr="00D61708">
        <w:rPr>
          <w:rFonts w:cstheme="minorHAnsi"/>
        </w:rPr>
        <w:t>python.</w:t>
      </w:r>
      <w:r w:rsidRPr="00D61708">
        <w:rPr>
          <w:rFonts w:cstheme="minorHAnsi"/>
        </w:rPr>
        <w:t xml:space="preserve"> </w:t>
      </w:r>
    </w:p>
    <w:p w14:paraId="6799D849" w14:textId="5D7C8940" w:rsidR="00503DC6" w:rsidRPr="00D61708" w:rsidRDefault="00503DC6" w:rsidP="00503DC6">
      <w:pPr>
        <w:rPr>
          <w:rFonts w:cstheme="minorHAnsi"/>
        </w:rPr>
      </w:pPr>
      <w:r w:rsidRPr="00D61708">
        <w:rPr>
          <w:rFonts w:cstheme="minorHAnsi"/>
        </w:rPr>
        <w:t>programming, the code should perform following properties</w:t>
      </w:r>
      <w:r w:rsidRPr="00D61708">
        <w:rPr>
          <w:rFonts w:cstheme="minorHAnsi"/>
        </w:rPr>
        <w:t>.</w:t>
      </w:r>
    </w:p>
    <w:p w14:paraId="140B4C8D" w14:textId="0C885598" w:rsidR="00503DC6" w:rsidRPr="00D61708" w:rsidRDefault="00503DC6" w:rsidP="00503DC6">
      <w:pPr>
        <w:pStyle w:val="ListParagraph"/>
        <w:numPr>
          <w:ilvl w:val="0"/>
          <w:numId w:val="3"/>
        </w:numPr>
        <w:rPr>
          <w:rFonts w:cstheme="minorHAnsi"/>
        </w:rPr>
      </w:pPr>
      <w:r w:rsidRPr="00D61708">
        <w:rPr>
          <w:rFonts w:cstheme="minorHAnsi"/>
        </w:rPr>
        <w:t>Build custom TCP header</w:t>
      </w:r>
      <w:r w:rsidRPr="00D61708">
        <w:rPr>
          <w:rFonts w:cstheme="minorHAnsi"/>
        </w:rPr>
        <w:t>.</w:t>
      </w:r>
    </w:p>
    <w:p w14:paraId="65485480" w14:textId="2A208385" w:rsidR="00503DC6" w:rsidRPr="00D61708" w:rsidRDefault="00503DC6" w:rsidP="00503DC6">
      <w:pPr>
        <w:pStyle w:val="ListParagraph"/>
        <w:rPr>
          <w:rFonts w:cstheme="minorHAnsi"/>
        </w:rPr>
      </w:pPr>
      <w:r w:rsidRPr="00D61708">
        <w:rPr>
          <w:rFonts w:cstheme="minorHAnsi"/>
          <w:noProof/>
        </w:rPr>
        <w:drawing>
          <wp:inline distT="0" distB="0" distL="0" distR="0" wp14:anchorId="3C624557" wp14:editId="3F6F1550">
            <wp:extent cx="5943600" cy="3247634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t="5621"/>
                    <a:stretch/>
                  </pic:blipFill>
                  <pic:spPr bwMode="auto">
                    <a:xfrm>
                      <a:off x="0" y="0"/>
                      <a:ext cx="5943600" cy="32476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205D98" w14:textId="77E180F0" w:rsidR="00503DC6" w:rsidRPr="00D61708" w:rsidRDefault="00503DC6" w:rsidP="00503DC6">
      <w:pPr>
        <w:pStyle w:val="ListParagraph"/>
        <w:numPr>
          <w:ilvl w:val="0"/>
          <w:numId w:val="3"/>
        </w:numPr>
        <w:rPr>
          <w:rFonts w:cstheme="minorHAnsi"/>
        </w:rPr>
      </w:pPr>
      <w:r w:rsidRPr="00D61708">
        <w:rPr>
          <w:rFonts w:cstheme="minorHAnsi"/>
        </w:rPr>
        <w:t>Build custom IP header</w:t>
      </w:r>
      <w:r w:rsidRPr="00D61708">
        <w:rPr>
          <w:rFonts w:cstheme="minorHAnsi"/>
        </w:rPr>
        <w:t>.</w:t>
      </w:r>
    </w:p>
    <w:p w14:paraId="211C7871" w14:textId="3360A40D" w:rsidR="00503DC6" w:rsidRPr="00D61708" w:rsidRDefault="00503DC6" w:rsidP="00503DC6">
      <w:pPr>
        <w:pStyle w:val="ListParagraph"/>
        <w:rPr>
          <w:rFonts w:cstheme="minorHAnsi"/>
        </w:rPr>
      </w:pPr>
      <w:r w:rsidRPr="00D61708">
        <w:rPr>
          <w:rFonts w:cstheme="minorHAnsi"/>
          <w:noProof/>
        </w:rPr>
        <w:drawing>
          <wp:inline distT="0" distB="0" distL="0" distR="0" wp14:anchorId="1D824A63" wp14:editId="56EAE584">
            <wp:extent cx="5943600" cy="211772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17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B5D43D" w14:textId="191C740F" w:rsidR="00503DC6" w:rsidRPr="00D61708" w:rsidRDefault="00503DC6" w:rsidP="00503DC6">
      <w:pPr>
        <w:pStyle w:val="ListParagraph"/>
        <w:numPr>
          <w:ilvl w:val="0"/>
          <w:numId w:val="3"/>
        </w:numPr>
        <w:rPr>
          <w:rFonts w:cstheme="minorHAnsi"/>
        </w:rPr>
      </w:pPr>
      <w:r w:rsidRPr="00D61708">
        <w:rPr>
          <w:rFonts w:cstheme="minorHAnsi"/>
        </w:rPr>
        <w:t>Use Spoofed IP address</w:t>
      </w:r>
      <w:r w:rsidRPr="00D61708">
        <w:rPr>
          <w:rFonts w:cstheme="minorHAnsi"/>
        </w:rPr>
        <w:t>.</w:t>
      </w:r>
    </w:p>
    <w:p w14:paraId="739D22D6" w14:textId="191EE3C9" w:rsidR="00503DC6" w:rsidRPr="00D61708" w:rsidRDefault="00503DC6" w:rsidP="00503DC6">
      <w:pPr>
        <w:pStyle w:val="ListParagraph"/>
        <w:rPr>
          <w:rFonts w:cstheme="minorHAnsi"/>
          <w:b/>
          <w:bCs/>
        </w:rPr>
      </w:pPr>
      <w:r w:rsidRPr="00D61708">
        <w:rPr>
          <w:rFonts w:cstheme="minorHAnsi"/>
          <w:noProof/>
        </w:rPr>
        <w:drawing>
          <wp:inline distT="0" distB="0" distL="0" distR="0" wp14:anchorId="5115679E" wp14:editId="08049E06">
            <wp:extent cx="5942820" cy="1547447"/>
            <wp:effectExtent l="0" t="0" r="127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b="22333"/>
                    <a:stretch/>
                  </pic:blipFill>
                  <pic:spPr bwMode="auto">
                    <a:xfrm>
                      <a:off x="0" y="0"/>
                      <a:ext cx="5964680" cy="155313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2AE9FE" w14:textId="342F0A12" w:rsidR="00503DC6" w:rsidRPr="00D61708" w:rsidRDefault="00503DC6" w:rsidP="00503DC6">
      <w:pPr>
        <w:pStyle w:val="ListParagraph"/>
        <w:numPr>
          <w:ilvl w:val="0"/>
          <w:numId w:val="3"/>
        </w:numPr>
        <w:rPr>
          <w:rFonts w:cstheme="minorHAnsi"/>
        </w:rPr>
      </w:pPr>
      <w:r w:rsidRPr="00D61708">
        <w:rPr>
          <w:rFonts w:cstheme="minorHAnsi"/>
        </w:rPr>
        <w:lastRenderedPageBreak/>
        <w:t>Modify code for high-rate and low-rate Denial of service. Apply your own algorithm to justify</w:t>
      </w:r>
      <w:r w:rsidRPr="00D61708">
        <w:rPr>
          <w:rFonts w:cstheme="minorHAnsi"/>
        </w:rPr>
        <w:t>.</w:t>
      </w:r>
    </w:p>
    <w:p w14:paraId="0BA22FBB" w14:textId="12E66294" w:rsidR="00503DC6" w:rsidRPr="00D61708" w:rsidRDefault="00503DC6" w:rsidP="00503DC6">
      <w:pPr>
        <w:pStyle w:val="ListParagraph"/>
        <w:rPr>
          <w:rFonts w:cstheme="minorHAnsi"/>
        </w:rPr>
      </w:pPr>
      <w:r w:rsidRPr="00D61708">
        <w:rPr>
          <w:rFonts w:cstheme="minorHAnsi"/>
          <w:noProof/>
        </w:rPr>
        <w:drawing>
          <wp:inline distT="0" distB="0" distL="0" distR="0" wp14:anchorId="2B608EE0" wp14:editId="619ABE60">
            <wp:extent cx="5943600" cy="791845"/>
            <wp:effectExtent l="0" t="0" r="0" b="825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91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A9583C" w14:textId="08864989" w:rsidR="00503DC6" w:rsidRPr="00D61708" w:rsidRDefault="00503DC6" w:rsidP="00503DC6">
      <w:pPr>
        <w:pStyle w:val="ListParagraph"/>
        <w:numPr>
          <w:ilvl w:val="0"/>
          <w:numId w:val="3"/>
        </w:numPr>
        <w:rPr>
          <w:rFonts w:cstheme="minorHAnsi"/>
        </w:rPr>
      </w:pPr>
      <w:r w:rsidRPr="00D61708">
        <w:rPr>
          <w:rFonts w:cstheme="minorHAnsi"/>
        </w:rPr>
        <w:t xml:space="preserve">Extra marks for building another malicious scenario out of this code other than DoS. </w:t>
      </w:r>
    </w:p>
    <w:p w14:paraId="22BFCC63" w14:textId="6661E4E8" w:rsidR="00503DC6" w:rsidRPr="00D61708" w:rsidRDefault="00503DC6" w:rsidP="00503DC6">
      <w:pPr>
        <w:pStyle w:val="ListParagraph"/>
        <w:rPr>
          <w:rFonts w:cstheme="minorHAnsi"/>
        </w:rPr>
      </w:pPr>
      <w:r w:rsidRPr="00D61708">
        <w:rPr>
          <mc:AlternateContent>
            <mc:Choice Requires="w16se">
              <w:rFonts w:cstheme="minorHAnsi"/>
            </mc:Choice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  <w:p w14:paraId="417FFFB2" w14:textId="5418E913" w:rsidR="00503DC6" w:rsidRPr="00D61708" w:rsidRDefault="00503DC6" w:rsidP="00503DC6">
      <w:pPr>
        <w:rPr>
          <w:rFonts w:cstheme="minorHAnsi"/>
        </w:rPr>
      </w:pPr>
      <w:r w:rsidRPr="00D61708">
        <w:rPr>
          <w:rFonts w:cstheme="minorHAnsi"/>
        </w:rPr>
        <w:t>Show results on resources being overwhelm on victim machine using change in RAM and processor</w:t>
      </w:r>
      <w:r w:rsidRPr="00D61708">
        <w:rPr>
          <w:rFonts w:cstheme="minorHAnsi"/>
        </w:rPr>
        <w:t xml:space="preserve"> utilization.</w:t>
      </w:r>
    </w:p>
    <w:p w14:paraId="41D94C71" w14:textId="3FD39E2D" w:rsidR="00A66CCB" w:rsidRPr="00D61708" w:rsidRDefault="00503DC6" w:rsidP="00503DC6">
      <w:pPr>
        <w:rPr>
          <w:rFonts w:cstheme="minorHAnsi"/>
        </w:rPr>
      </w:pPr>
      <w:r w:rsidRPr="00D61708">
        <w:rPr>
          <w:rFonts w:cstheme="minorHAnsi"/>
          <w:noProof/>
        </w:rPr>
        <w:drawing>
          <wp:inline distT="0" distB="0" distL="0" distR="0" wp14:anchorId="360FD8B1" wp14:editId="0CE372F5">
            <wp:extent cx="6438900" cy="257302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b="28594"/>
                    <a:stretch/>
                  </pic:blipFill>
                  <pic:spPr bwMode="auto">
                    <a:xfrm>
                      <a:off x="0" y="0"/>
                      <a:ext cx="6439389" cy="25732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38322B" w14:textId="77777777" w:rsidR="005274BA" w:rsidRPr="00D61708" w:rsidRDefault="00A66CCB" w:rsidP="005274BA">
      <w:pPr>
        <w:ind w:left="1440" w:firstLine="720"/>
        <w:rPr>
          <w:rFonts w:cstheme="minorHAnsi"/>
        </w:rPr>
      </w:pPr>
      <w:r w:rsidRPr="00D61708">
        <w:rPr>
          <w:rFonts w:cstheme="minorHAnsi"/>
          <w:noProof/>
        </w:rPr>
        <w:drawing>
          <wp:inline distT="0" distB="0" distL="0" distR="0" wp14:anchorId="43FEE248" wp14:editId="4F45963E">
            <wp:extent cx="3745523" cy="3557905"/>
            <wp:effectExtent l="0" t="0" r="7620" b="444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784103" cy="35945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6681CA" w14:textId="1979D194" w:rsidR="00095538" w:rsidRPr="00D61708" w:rsidRDefault="00095538" w:rsidP="00095538">
      <w:pPr>
        <w:rPr>
          <w:rFonts w:cstheme="minorHAnsi"/>
        </w:rPr>
      </w:pPr>
      <w:r w:rsidRPr="00D61708">
        <w:rPr>
          <w:rFonts w:cstheme="minorHAnsi"/>
        </w:rPr>
        <w:lastRenderedPageBreak/>
        <w:t xml:space="preserve">Q2: </w:t>
      </w:r>
      <w:r w:rsidRPr="00D61708">
        <w:rPr>
          <w:rFonts w:cstheme="minorHAnsi"/>
        </w:rPr>
        <w:t xml:space="preserve">Modify this code to make it an “Port Scanning” script. It </w:t>
      </w:r>
      <w:r w:rsidRPr="00D61708">
        <w:rPr>
          <w:rFonts w:cstheme="minorHAnsi"/>
        </w:rPr>
        <w:t>should be</w:t>
      </w:r>
      <w:r w:rsidRPr="00D61708">
        <w:rPr>
          <w:rFonts w:cstheme="minorHAnsi"/>
        </w:rPr>
        <w:t xml:space="preserve"> able to check custom range of ports using XMAS scanning technique</w:t>
      </w:r>
      <w:r w:rsidRPr="00D61708">
        <w:rPr>
          <w:rFonts w:cstheme="minorHAnsi"/>
        </w:rPr>
        <w:t>.</w:t>
      </w:r>
    </w:p>
    <w:p w14:paraId="0C47289F" w14:textId="58510FA5" w:rsidR="00095538" w:rsidRPr="00D61708" w:rsidRDefault="00095538" w:rsidP="00F10DBD">
      <w:pPr>
        <w:rPr>
          <w:rFonts w:cstheme="minorHAnsi"/>
        </w:rPr>
      </w:pPr>
      <w:r w:rsidRPr="00D61708">
        <w:rPr>
          <w:rFonts w:cstheme="minorHAnsi"/>
          <w:noProof/>
        </w:rPr>
        <w:drawing>
          <wp:inline distT="0" distB="0" distL="0" distR="0" wp14:anchorId="7B13211B" wp14:editId="66BF7161">
            <wp:extent cx="5943600" cy="3583940"/>
            <wp:effectExtent l="0" t="0" r="0" b="0"/>
            <wp:docPr id="15" name="Picture 1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83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D20C40" w14:textId="77777777" w:rsidR="005274BA" w:rsidRPr="00D61708" w:rsidRDefault="005274BA" w:rsidP="00F10DBD">
      <w:pPr>
        <w:rPr>
          <w:rFonts w:cstheme="minorHAnsi"/>
        </w:rPr>
      </w:pPr>
    </w:p>
    <w:p w14:paraId="5B7AD79D" w14:textId="3DA8B57C" w:rsidR="00F10DBD" w:rsidRPr="00D61708" w:rsidRDefault="00F10DBD" w:rsidP="00F10DBD">
      <w:pPr>
        <w:rPr>
          <w:rFonts w:cstheme="minorHAnsi"/>
        </w:rPr>
      </w:pPr>
      <w:r w:rsidRPr="00D61708">
        <w:rPr>
          <w:rFonts w:cstheme="minorHAnsi"/>
        </w:rPr>
        <w:t xml:space="preserve">Q3: Implement a simple backdoor sub-process to any victim that is connected to a </w:t>
      </w:r>
    </w:p>
    <w:p w14:paraId="12AE93C8" w14:textId="42013B34" w:rsidR="00F10DBD" w:rsidRPr="00D61708" w:rsidRDefault="00F10DBD" w:rsidP="00F10DBD">
      <w:pPr>
        <w:rPr>
          <w:rFonts w:cstheme="minorHAnsi"/>
        </w:rPr>
      </w:pPr>
      <w:r w:rsidRPr="00D61708">
        <w:rPr>
          <w:rFonts w:cstheme="minorHAnsi"/>
        </w:rPr>
        <w:t xml:space="preserve">malicious server. Perform following operations on the connected </w:t>
      </w:r>
      <w:r w:rsidR="00765008" w:rsidRPr="00D61708">
        <w:rPr>
          <w:rFonts w:cstheme="minorHAnsi"/>
        </w:rPr>
        <w:t>victim.</w:t>
      </w:r>
      <w:r w:rsidRPr="00D61708">
        <w:rPr>
          <w:rFonts w:cstheme="minorHAnsi"/>
        </w:rPr>
        <w:t xml:space="preserve"> </w:t>
      </w:r>
    </w:p>
    <w:p w14:paraId="4E6808CB" w14:textId="77777777" w:rsidR="00F10DBD" w:rsidRPr="00D61708" w:rsidRDefault="00F10DBD" w:rsidP="00F10DBD">
      <w:pPr>
        <w:rPr>
          <w:rFonts w:cstheme="minorHAnsi"/>
        </w:rPr>
      </w:pPr>
      <w:r w:rsidRPr="00D61708">
        <w:rPr>
          <w:rFonts w:cstheme="minorHAnsi"/>
        </w:rPr>
        <w:t xml:space="preserve">1.  Run following commands on victim machine  </w:t>
      </w:r>
    </w:p>
    <w:p w14:paraId="082622E0" w14:textId="0289E41D" w:rsidR="00F10DBD" w:rsidRPr="00D61708" w:rsidRDefault="00F10DBD" w:rsidP="00F10DBD">
      <w:pPr>
        <w:rPr>
          <w:rFonts w:cstheme="minorHAnsi"/>
        </w:rPr>
      </w:pPr>
      <w:r w:rsidRPr="00D61708">
        <w:rPr>
          <w:rFonts w:cstheme="minorHAnsi"/>
        </w:rPr>
        <w:t xml:space="preserve">a.  Ipconfig  </w:t>
      </w:r>
    </w:p>
    <w:p w14:paraId="7F00D42B" w14:textId="31225758" w:rsidR="00F10DBD" w:rsidRPr="00D61708" w:rsidRDefault="00F10DBD" w:rsidP="00F10DBD">
      <w:pPr>
        <w:rPr>
          <w:rFonts w:cstheme="minorHAnsi"/>
        </w:rPr>
      </w:pPr>
      <w:r w:rsidRPr="00D61708">
        <w:rPr>
          <w:rFonts w:cstheme="minorHAnsi"/>
          <w:noProof/>
        </w:rPr>
        <w:drawing>
          <wp:inline distT="0" distB="0" distL="0" distR="0" wp14:anchorId="0D7D8FD5" wp14:editId="65FC41EB">
            <wp:extent cx="5943600" cy="25908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90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1497A9" w14:textId="038E5ED8" w:rsidR="00F10DBD" w:rsidRPr="00D61708" w:rsidRDefault="00F10DBD" w:rsidP="00F10DBD">
      <w:pPr>
        <w:rPr>
          <w:rFonts w:cstheme="minorHAnsi"/>
        </w:rPr>
      </w:pPr>
      <w:r w:rsidRPr="00D61708">
        <w:rPr>
          <w:rFonts w:cstheme="minorHAnsi"/>
        </w:rPr>
        <w:lastRenderedPageBreak/>
        <w:t xml:space="preserve">b.  Sysinfo  </w:t>
      </w:r>
    </w:p>
    <w:p w14:paraId="07D92537" w14:textId="2105BE72" w:rsidR="00F10DBD" w:rsidRPr="00D61708" w:rsidRDefault="0080420D" w:rsidP="00F10DBD">
      <w:pPr>
        <w:rPr>
          <w:rFonts w:cstheme="minorHAnsi"/>
        </w:rPr>
      </w:pPr>
      <w:r w:rsidRPr="00D61708">
        <w:rPr>
          <w:rFonts w:cstheme="minorHAnsi"/>
          <w:noProof/>
        </w:rPr>
        <w:drawing>
          <wp:inline distT="0" distB="0" distL="0" distR="0" wp14:anchorId="7467D8A1" wp14:editId="1EC31004">
            <wp:extent cx="5943600" cy="5041900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41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0AEF48" w14:textId="300F8FD0" w:rsidR="00F10DBD" w:rsidRPr="00D61708" w:rsidRDefault="00F10DBD" w:rsidP="00F10DBD">
      <w:pPr>
        <w:rPr>
          <w:rFonts w:cstheme="minorHAnsi"/>
        </w:rPr>
      </w:pPr>
      <w:r w:rsidRPr="00D61708">
        <w:rPr>
          <w:rFonts w:cstheme="minorHAnsi"/>
        </w:rPr>
        <w:t xml:space="preserve">c.  Process information and status </w:t>
      </w:r>
    </w:p>
    <w:p w14:paraId="600CDC27" w14:textId="61F0879C" w:rsidR="00422254" w:rsidRPr="00D61708" w:rsidRDefault="00422254" w:rsidP="00F10DBD">
      <w:pPr>
        <w:rPr>
          <w:rFonts w:cstheme="minorHAnsi"/>
        </w:rPr>
      </w:pPr>
      <w:r w:rsidRPr="00D61708">
        <w:rPr>
          <w:rFonts w:cstheme="minorHAnsi"/>
          <w:noProof/>
        </w:rPr>
        <w:drawing>
          <wp:inline distT="0" distB="0" distL="0" distR="0" wp14:anchorId="638F48A8" wp14:editId="7AC1A020">
            <wp:extent cx="5943600" cy="22479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47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FF7F0D" w14:textId="7FC1C886" w:rsidR="00B60B09" w:rsidRPr="00D61708" w:rsidRDefault="00F10DBD" w:rsidP="00F10DBD">
      <w:pPr>
        <w:rPr>
          <w:rFonts w:cstheme="minorHAnsi"/>
        </w:rPr>
      </w:pPr>
      <w:r w:rsidRPr="00D61708">
        <w:rPr>
          <w:rFonts w:cstheme="minorHAnsi"/>
        </w:rPr>
        <w:lastRenderedPageBreak/>
        <w:t>d.  Extra marks for more commands that give more information of victim</w:t>
      </w:r>
      <w:r w:rsidR="00422254" w:rsidRPr="00D61708">
        <w:rPr>
          <w:rFonts w:cstheme="minorHAnsi"/>
        </w:rPr>
        <w:t>.</w:t>
      </w:r>
    </w:p>
    <w:p w14:paraId="4836ACEC" w14:textId="18DDB270" w:rsidR="00422254" w:rsidRPr="00D61708" w:rsidRDefault="00422254" w:rsidP="00F10DBD">
      <w:pPr>
        <w:rPr>
          <w:rFonts w:cstheme="minorHAnsi"/>
        </w:rPr>
      </w:pPr>
      <w:r w:rsidRPr="00D61708">
        <w:rPr>
          <w:rFonts w:cstheme="minorHAnsi"/>
        </w:rPr>
        <w:tab/>
      </w:r>
      <w:r w:rsidR="005274BA" w:rsidRPr="00D61708">
        <w:rPr>
          <w:rFonts w:cstheme="minorHAnsi"/>
        </w:rPr>
        <w:t>Wi-Fi</w:t>
      </w:r>
      <w:r w:rsidRPr="00D61708">
        <w:rPr>
          <w:rFonts w:cstheme="minorHAnsi"/>
        </w:rPr>
        <w:t xml:space="preserve"> passwords</w:t>
      </w:r>
    </w:p>
    <w:p w14:paraId="6C07D911" w14:textId="5561F74E" w:rsidR="001F7082" w:rsidRPr="00D61708" w:rsidRDefault="001F7082" w:rsidP="00F10DBD">
      <w:pPr>
        <w:rPr>
          <w:rFonts w:cstheme="minorHAnsi"/>
        </w:rPr>
      </w:pPr>
      <w:r w:rsidRPr="00D61708">
        <w:rPr>
          <w:rFonts w:cstheme="minorHAnsi"/>
          <w:noProof/>
        </w:rPr>
        <w:drawing>
          <wp:inline distT="0" distB="0" distL="0" distR="0" wp14:anchorId="100EE015" wp14:editId="0C4FBAAF">
            <wp:extent cx="5943600" cy="4394200"/>
            <wp:effectExtent l="0" t="0" r="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94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5947A6" w14:textId="3E1E7CC1" w:rsidR="003B49BE" w:rsidRPr="00D61708" w:rsidRDefault="003B49BE" w:rsidP="00F10DBD">
      <w:pPr>
        <w:rPr>
          <w:rFonts w:cstheme="minorHAnsi"/>
        </w:rPr>
      </w:pPr>
    </w:p>
    <w:p w14:paraId="32A4BC99" w14:textId="38EF77FF" w:rsidR="003B49BE" w:rsidRPr="00D61708" w:rsidRDefault="005274BA" w:rsidP="005274BA">
      <w:pPr>
        <w:rPr>
          <w:rFonts w:cstheme="minorHAnsi"/>
        </w:rPr>
      </w:pPr>
      <w:r w:rsidRPr="00D61708">
        <w:rPr>
          <w:rFonts w:cstheme="minorHAnsi"/>
        </w:rPr>
        <w:t xml:space="preserve">2.  Inject DoS(made in Q1) simple packet injector using this back door, use appropriate python function to </w:t>
      </w:r>
      <w:r w:rsidRPr="00D61708">
        <w:rPr>
          <w:rFonts w:cstheme="minorHAnsi"/>
        </w:rPr>
        <w:t>inject.</w:t>
      </w:r>
    </w:p>
    <w:p w14:paraId="0D92945B" w14:textId="5BC92F8C" w:rsidR="005274BA" w:rsidRPr="00D61708" w:rsidRDefault="005274BA" w:rsidP="005274BA">
      <w:pPr>
        <w:pStyle w:val="ListParagraph"/>
        <w:numPr>
          <w:ilvl w:val="0"/>
          <w:numId w:val="3"/>
        </w:numPr>
        <w:rPr>
          <w:rFonts w:cstheme="minorHAnsi"/>
        </w:rPr>
      </w:pPr>
      <w:r w:rsidRPr="00D61708">
        <w:rPr>
          <w:rFonts w:cstheme="minorHAnsi"/>
        </w:rPr>
        <w:t>I made a http server to do this.</w:t>
      </w:r>
    </w:p>
    <w:p w14:paraId="6C61AB06" w14:textId="35630103" w:rsidR="005274BA" w:rsidRPr="00D61708" w:rsidRDefault="005274BA" w:rsidP="005274BA">
      <w:pPr>
        <w:pStyle w:val="ListParagraph"/>
        <w:numPr>
          <w:ilvl w:val="0"/>
          <w:numId w:val="3"/>
        </w:numPr>
        <w:rPr>
          <w:rFonts w:cstheme="minorHAnsi"/>
        </w:rPr>
      </w:pPr>
      <w:r w:rsidRPr="00D61708">
        <w:rPr>
          <w:rFonts w:cstheme="minorHAnsi"/>
        </w:rPr>
        <w:t>I will get dos.py from server and then it will be executed easily on victim.</w:t>
      </w:r>
    </w:p>
    <w:p w14:paraId="6403F41E" w14:textId="1EC9715C" w:rsidR="005274BA" w:rsidRPr="00D61708" w:rsidRDefault="005274BA" w:rsidP="005274BA">
      <w:pPr>
        <w:rPr>
          <w:rFonts w:cstheme="minorHAnsi"/>
        </w:rPr>
      </w:pPr>
    </w:p>
    <w:p w14:paraId="726E4838" w14:textId="37073D54" w:rsidR="003B49BE" w:rsidRPr="00D61708" w:rsidRDefault="005274BA" w:rsidP="00F10DBD">
      <w:pPr>
        <w:rPr>
          <w:rFonts w:cstheme="minorHAnsi"/>
        </w:rPr>
      </w:pPr>
      <w:r w:rsidRPr="00D61708">
        <w:rPr>
          <w:rFonts w:cstheme="minorHAnsi"/>
          <w:noProof/>
        </w:rPr>
        <w:drawing>
          <wp:inline distT="0" distB="0" distL="0" distR="0" wp14:anchorId="15FB2635" wp14:editId="046EDBE0">
            <wp:extent cx="5943600" cy="1189990"/>
            <wp:effectExtent l="0" t="0" r="0" b="0"/>
            <wp:docPr id="18" name="Picture 1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Tex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89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E6A69C" w14:textId="75E39E3B" w:rsidR="003B49BE" w:rsidRPr="00D61708" w:rsidRDefault="003B49BE" w:rsidP="00F10DBD">
      <w:pPr>
        <w:rPr>
          <w:rFonts w:cstheme="minorHAnsi"/>
        </w:rPr>
      </w:pPr>
    </w:p>
    <w:p w14:paraId="00CD1ED1" w14:textId="499D0437" w:rsidR="003B49BE" w:rsidRPr="00D61708" w:rsidRDefault="005274BA" w:rsidP="00F10DBD">
      <w:pPr>
        <w:rPr>
          <w:rFonts w:cstheme="minorHAnsi"/>
        </w:rPr>
      </w:pPr>
      <w:r w:rsidRPr="00D61708">
        <w:rPr>
          <w:rFonts w:cstheme="minorHAnsi"/>
          <w:noProof/>
        </w:rPr>
        <w:lastRenderedPageBreak/>
        <w:drawing>
          <wp:inline distT="0" distB="0" distL="0" distR="0" wp14:anchorId="7BDD2B08" wp14:editId="04BC5F34">
            <wp:extent cx="5943600" cy="1927225"/>
            <wp:effectExtent l="0" t="0" r="0" b="0"/>
            <wp:docPr id="19" name="Picture 1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27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B77FE8" w14:textId="45B2BD86" w:rsidR="005274BA" w:rsidRPr="00D61708" w:rsidRDefault="005274BA" w:rsidP="00F10DBD">
      <w:pPr>
        <w:rPr>
          <w:rFonts w:cstheme="minorHAnsi"/>
        </w:rPr>
      </w:pPr>
    </w:p>
    <w:p w14:paraId="751D9A23" w14:textId="7072AD51" w:rsidR="005274BA" w:rsidRPr="00D61708" w:rsidRDefault="005274BA" w:rsidP="00F10DBD">
      <w:pPr>
        <w:rPr>
          <w:rFonts w:cstheme="minorHAnsi"/>
        </w:rPr>
      </w:pPr>
      <w:r w:rsidRPr="00D61708">
        <w:rPr>
          <w:rFonts w:cstheme="minorHAnsi"/>
        </w:rPr>
        <w:t xml:space="preserve">3.  Show </w:t>
      </w:r>
      <w:r w:rsidRPr="00D61708">
        <w:rPr>
          <w:rFonts w:cstheme="minorHAnsi"/>
        </w:rPr>
        <w:t>high-rate</w:t>
      </w:r>
      <w:r w:rsidRPr="00D61708">
        <w:rPr>
          <w:rFonts w:cstheme="minorHAnsi"/>
        </w:rPr>
        <w:t xml:space="preserve"> traffic on victim machine using simple </w:t>
      </w:r>
      <w:r w:rsidRPr="00D61708">
        <w:rPr>
          <w:rFonts w:cstheme="minorHAnsi"/>
        </w:rPr>
        <w:t>Wireshark</w:t>
      </w:r>
      <w:r w:rsidRPr="00D61708">
        <w:rPr>
          <w:rFonts w:cstheme="minorHAnsi"/>
        </w:rPr>
        <w:t xml:space="preserve"> dump</w:t>
      </w:r>
    </w:p>
    <w:p w14:paraId="7A6FE9D1" w14:textId="3269FE9F" w:rsidR="005274BA" w:rsidRPr="00D61708" w:rsidRDefault="005274BA" w:rsidP="00F10DBD">
      <w:pPr>
        <w:rPr>
          <w:rFonts w:cstheme="minorHAnsi"/>
        </w:rPr>
      </w:pPr>
      <w:r w:rsidRPr="00D61708">
        <w:rPr>
          <w:rFonts w:cstheme="minorHAnsi"/>
          <w:noProof/>
        </w:rPr>
        <w:drawing>
          <wp:inline distT="0" distB="0" distL="0" distR="0" wp14:anchorId="2759F1CE" wp14:editId="2AE1ABCF">
            <wp:extent cx="5943600" cy="257302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b="28594"/>
                    <a:stretch/>
                  </pic:blipFill>
                  <pic:spPr bwMode="auto">
                    <a:xfrm>
                      <a:off x="0" y="0"/>
                      <a:ext cx="5943600" cy="25730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0F8F8C" w14:textId="77777777" w:rsidR="003B49BE" w:rsidRPr="00D61708" w:rsidRDefault="003B49BE" w:rsidP="00F10DBD">
      <w:pPr>
        <w:rPr>
          <w:rFonts w:cstheme="minorHAnsi"/>
        </w:rPr>
      </w:pPr>
    </w:p>
    <w:p w14:paraId="747246F1" w14:textId="574FA23B" w:rsidR="003B49BE" w:rsidRPr="00D61708" w:rsidRDefault="003B49BE" w:rsidP="00F10DBD">
      <w:pPr>
        <w:rPr>
          <w:rFonts w:cstheme="minorHAnsi"/>
        </w:rPr>
      </w:pPr>
      <w:r w:rsidRPr="00D61708">
        <w:rPr>
          <w:rFonts w:cstheme="minorHAnsi"/>
          <w:noProof/>
        </w:rPr>
        <w:drawing>
          <wp:inline distT="0" distB="0" distL="0" distR="0" wp14:anchorId="2CE712F6" wp14:editId="7B1528C0">
            <wp:extent cx="5943600" cy="1632585"/>
            <wp:effectExtent l="0" t="0" r="0" b="571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32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64E1FB" w14:textId="103E3839" w:rsidR="003B49BE" w:rsidRPr="00D61708" w:rsidRDefault="003B49BE" w:rsidP="00F10DBD">
      <w:pPr>
        <w:rPr>
          <w:rFonts w:cstheme="minorHAnsi"/>
        </w:rPr>
      </w:pPr>
    </w:p>
    <w:p w14:paraId="21AC7B13" w14:textId="40599031" w:rsidR="003B49BE" w:rsidRPr="00D61708" w:rsidRDefault="005274BA" w:rsidP="00F10DBD">
      <w:pPr>
        <w:rPr>
          <w:rFonts w:cstheme="minorHAnsi"/>
        </w:rPr>
      </w:pPr>
      <w:r w:rsidRPr="00D61708">
        <w:rPr>
          <w:rFonts w:cstheme="minorHAnsi"/>
        </w:rPr>
        <w:t xml:space="preserve">4: </w:t>
      </w:r>
      <w:proofErr w:type="spellStart"/>
      <w:r w:rsidRPr="00D61708">
        <w:rPr>
          <w:rFonts w:cstheme="minorHAnsi"/>
        </w:rPr>
        <w:t>sysinternals</w:t>
      </w:r>
      <w:proofErr w:type="spellEnd"/>
      <w:r w:rsidRPr="00D61708">
        <w:rPr>
          <w:rFonts w:cstheme="minorHAnsi"/>
        </w:rPr>
        <w:t xml:space="preserve"> are windows commands victim is on Linux so not possible in current scenario.</w:t>
      </w:r>
    </w:p>
    <w:p w14:paraId="2BFE56AB" w14:textId="77777777" w:rsidR="003B49BE" w:rsidRPr="00D61708" w:rsidRDefault="003B49BE" w:rsidP="00F10DBD">
      <w:pPr>
        <w:rPr>
          <w:rFonts w:cstheme="minorHAnsi"/>
        </w:rPr>
      </w:pPr>
    </w:p>
    <w:sectPr w:rsidR="003B49BE" w:rsidRPr="00D61708" w:rsidSect="00E37AFC"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3D028E"/>
    <w:multiLevelType w:val="hybridMultilevel"/>
    <w:tmpl w:val="A1CED62E"/>
    <w:lvl w:ilvl="0" w:tplc="65E6C5CC">
      <w:numFmt w:val="bullet"/>
      <w:lvlText w:val="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AD73B84"/>
    <w:multiLevelType w:val="hybridMultilevel"/>
    <w:tmpl w:val="80A26D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521A62"/>
    <w:multiLevelType w:val="hybridMultilevel"/>
    <w:tmpl w:val="D06C69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03987961">
    <w:abstractNumId w:val="2"/>
  </w:num>
  <w:num w:numId="2" w16cid:durableId="744844423">
    <w:abstractNumId w:val="0"/>
  </w:num>
  <w:num w:numId="3" w16cid:durableId="88594745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zMTIyMTe1MDc0MTVQ0lEKTi0uzszPAykwrAUApnVpkSwAAAA="/>
  </w:docVars>
  <w:rsids>
    <w:rsidRoot w:val="00B940EC"/>
    <w:rsid w:val="00095538"/>
    <w:rsid w:val="001F7082"/>
    <w:rsid w:val="003B49BE"/>
    <w:rsid w:val="00422254"/>
    <w:rsid w:val="00503DC6"/>
    <w:rsid w:val="005274BA"/>
    <w:rsid w:val="00765008"/>
    <w:rsid w:val="0080420D"/>
    <w:rsid w:val="008974C2"/>
    <w:rsid w:val="009D073E"/>
    <w:rsid w:val="00A66CCB"/>
    <w:rsid w:val="00B44FB1"/>
    <w:rsid w:val="00B60B09"/>
    <w:rsid w:val="00B768B2"/>
    <w:rsid w:val="00B940EC"/>
    <w:rsid w:val="00CF02F7"/>
    <w:rsid w:val="00D61708"/>
    <w:rsid w:val="00E37AFC"/>
    <w:rsid w:val="00F10D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26474C"/>
  <w15:chartTrackingRefBased/>
  <w15:docId w15:val="{A25A19F8-F3F3-4FEA-B8AD-DD4B000752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03DC6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E37AFC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E37AFC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3</TotalTime>
  <Pages>7</Pages>
  <Words>212</Words>
  <Characters>121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-CY Assignment 1</dc:title>
  <dc:subject>Sir Qaiser Shafi</dc:subject>
  <dc:creator>Ashar Khalil</dc:creator>
  <cp:keywords/>
  <dc:description/>
  <cp:lastModifiedBy>Ashar Khalil</cp:lastModifiedBy>
  <cp:revision>9</cp:revision>
  <dcterms:created xsi:type="dcterms:W3CDTF">2023-02-12T02:24:00Z</dcterms:created>
  <dcterms:modified xsi:type="dcterms:W3CDTF">2023-02-13T17:04:00Z</dcterms:modified>
</cp:coreProperties>
</file>